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B445D" w14:textId="32B96B67" w:rsidR="006450E3" w:rsidRPr="006450E3" w:rsidRDefault="00532A18" w:rsidP="00BB3F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12)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gramEnd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Contains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Equals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SequenceEqual</w:t>
      </w:r>
      <w:proofErr w:type="spellEnd"/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GetHashCode</w:t>
      </w:r>
      <w:proofErr w:type="spellEnd"/>
      <w:r w:rsidRPr="00532A18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IEqualityComparer</w:t>
      </w:r>
      <w:proofErr w:type="spellEnd"/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AnonymousTypes</w:t>
      </w:r>
      <w:proofErr w:type="spellEnd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匿名型別</w:t>
      </w:r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(T12)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Contains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Equals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SequenceEqual</w:t>
      </w:r>
      <w:proofErr w:type="spellEnd"/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GetHashCode</w:t>
      </w:r>
      <w:proofErr w:type="spellEnd"/>
      <w:r w:rsidRPr="00532A18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IEqualityComparer</w:t>
      </w:r>
      <w:proofErr w:type="spellEnd"/>
      <w:r w:rsidRPr="00532A1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AnonymousTypes</w:t>
      </w:r>
      <w:proofErr w:type="spellEnd"/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532A18">
        <w:rPr>
          <w:rFonts w:ascii="新細明體" w:eastAsia="新細明體" w:hAnsi="新細明體" w:cs="新細明體" w:hint="eastAsia"/>
          <w:sz w:val="24"/>
          <w:szCs w:val="24"/>
        </w:rPr>
        <w:t>匿名型別</w:t>
      </w:r>
      <w:r w:rsidRPr="00532A1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6450E3" w:rsidRPr="006450E3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56A9E38" w14:textId="77777777" w:rsidR="006450E3" w:rsidRPr="006450E3" w:rsidRDefault="006450E3" w:rsidP="00BB3F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50E3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6449C8B" w14:textId="77777777" w:rsidR="006450E3" w:rsidRPr="006450E3" w:rsidRDefault="006450E3" w:rsidP="00BB3F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50E3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1363DF1" w14:textId="77777777" w:rsidR="006450E3" w:rsidRPr="006450E3" w:rsidRDefault="006450E3" w:rsidP="00BB3F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50E3">
        <w:rPr>
          <w:rFonts w:ascii="Times New Roman" w:eastAsia="Times New Roman" w:hAnsi="Times New Roman" w:cs="Times New Roman"/>
          <w:sz w:val="24"/>
          <w:szCs w:val="24"/>
        </w:rPr>
        <w:t>1.1. Create New Project</w:t>
      </w:r>
    </w:p>
    <w:p w14:paraId="68F2F7ED" w14:textId="77777777" w:rsidR="006450E3" w:rsidRPr="006450E3" w:rsidRDefault="006450E3" w:rsidP="00BB3F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50E3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2DA8409" w14:textId="2FA756E9" w:rsidR="00AE49FC" w:rsidRDefault="006450E3" w:rsidP="00BB3F03">
      <w:pPr>
        <w:spacing w:after="0"/>
      </w:pPr>
      <w:r w:rsidRPr="006450E3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6450E3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1407F3C9" w14:textId="77777777" w:rsidR="00AE49FC" w:rsidRDefault="00AE49FC" w:rsidP="00BB3F03">
      <w:pPr>
        <w:spacing w:after="0"/>
      </w:pPr>
    </w:p>
    <w:p w14:paraId="10202770" w14:textId="77777777" w:rsidR="00AE49FC" w:rsidRDefault="00AE49FC" w:rsidP="00BB3F03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3C95ADC2" w14:textId="77777777" w:rsidR="00AE49FC" w:rsidRDefault="00AE49FC" w:rsidP="00BB3F03">
      <w:pPr>
        <w:spacing w:after="0"/>
      </w:pPr>
    </w:p>
    <w:p w14:paraId="5537BC8C" w14:textId="77777777" w:rsidR="00AE49FC" w:rsidRDefault="00AE49FC" w:rsidP="00BB3F03">
      <w:pPr>
        <w:spacing w:after="0"/>
      </w:pPr>
    </w:p>
    <w:p w14:paraId="5649353A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</w:t>
      </w:r>
    </w:p>
    <w:p w14:paraId="518BE143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7E4DB674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</w:t>
      </w:r>
    </w:p>
    <w:p w14:paraId="065D8EA8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ntains(</w:t>
      </w:r>
      <w:proofErr w:type="gramEnd"/>
      <w:r>
        <w:rPr>
          <w:sz w:val="27"/>
          <w:szCs w:val="27"/>
        </w:rPr>
        <w:t xml:space="preserve">) and Equals() and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 xml:space="preserve">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4E368917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D360AD4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1.</w:t>
      </w:r>
    </w:p>
    <w:p w14:paraId="3D4A27D4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Override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 in </w:t>
      </w:r>
      <w:proofErr w:type="spellStart"/>
      <w:r>
        <w:rPr>
          <w:sz w:val="27"/>
          <w:szCs w:val="27"/>
        </w:rPr>
        <w:t>ClassA</w:t>
      </w:r>
      <w:proofErr w:type="spellEnd"/>
    </w:p>
    <w:p w14:paraId="60E6CE6C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18A0058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2.</w:t>
      </w:r>
    </w:p>
    <w:p w14:paraId="763BF427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7512613E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another overloaded version of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>(</w:t>
      </w:r>
      <w:proofErr w:type="gramStart"/>
      <w:r>
        <w:rPr>
          <w:sz w:val="27"/>
          <w:szCs w:val="27"/>
        </w:rPr>
        <w:t>),Contains</w:t>
      </w:r>
      <w:proofErr w:type="gramEnd"/>
      <w:r>
        <w:rPr>
          <w:sz w:val="27"/>
          <w:szCs w:val="27"/>
        </w:rPr>
        <w:t xml:space="preserve">() method which can take a sub-class of </w:t>
      </w:r>
      <w:proofErr w:type="spellStart"/>
      <w:r>
        <w:rPr>
          <w:sz w:val="27"/>
          <w:szCs w:val="27"/>
        </w:rPr>
        <w:t>IEqualityComparer</w:t>
      </w:r>
      <w:proofErr w:type="spellEnd"/>
      <w:r>
        <w:rPr>
          <w:sz w:val="27"/>
          <w:szCs w:val="27"/>
        </w:rPr>
        <w:t xml:space="preserve"> as parameter.</w:t>
      </w:r>
    </w:p>
    <w:p w14:paraId="5D298913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D7C79FE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3.</w:t>
      </w:r>
    </w:p>
    <w:p w14:paraId="4B60C1D1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59F83FC6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</w:t>
      </w:r>
      <w:proofErr w:type="gramStart"/>
      <w:r>
        <w:rPr>
          <w:sz w:val="27"/>
          <w:szCs w:val="27"/>
        </w:rPr>
        <w:t>Select(</w:t>
      </w:r>
      <w:proofErr w:type="gramEnd"/>
      <w:r>
        <w:rPr>
          <w:sz w:val="27"/>
          <w:szCs w:val="27"/>
        </w:rPr>
        <w:t xml:space="preserve">) or </w:t>
      </w:r>
      <w:proofErr w:type="spellStart"/>
      <w:r>
        <w:rPr>
          <w:sz w:val="27"/>
          <w:szCs w:val="27"/>
        </w:rPr>
        <w:t>SelectMany</w:t>
      </w:r>
      <w:proofErr w:type="spellEnd"/>
      <w:r>
        <w:rPr>
          <w:sz w:val="27"/>
          <w:szCs w:val="27"/>
        </w:rPr>
        <w:t>() to project into a new anonymous type, </w:t>
      </w:r>
    </w:p>
    <w:p w14:paraId="23B36865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which overrides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.</w:t>
      </w:r>
    </w:p>
    <w:p w14:paraId="34B8BFE3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2EA62F19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</w:t>
      </w:r>
    </w:p>
    <w:p w14:paraId="38699E6F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mpare(</w:t>
      </w:r>
      <w:proofErr w:type="gramEnd"/>
      <w:r>
        <w:rPr>
          <w:sz w:val="27"/>
          <w:szCs w:val="27"/>
        </w:rPr>
        <w:t xml:space="preserve">) and Sort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46EFE5AF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7C4B50D9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1.</w:t>
      </w:r>
    </w:p>
    <w:p w14:paraId="706992B5" w14:textId="77777777" w:rsidR="00AE49FC" w:rsidRDefault="00AE49FC" w:rsidP="00BB3F03">
      <w:pPr>
        <w:spacing w:after="0"/>
        <w:rPr>
          <w:sz w:val="27"/>
          <w:szCs w:val="27"/>
        </w:rPr>
      </w:pP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implement </w:t>
      </w:r>
      <w:proofErr w:type="spellStart"/>
      <w:r>
        <w:rPr>
          <w:sz w:val="27"/>
          <w:szCs w:val="27"/>
        </w:rPr>
        <w:t>IComparable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1D2E2FF4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then implement </w:t>
      </w:r>
    </w:p>
    <w:p w14:paraId="0FF26368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int </w:t>
      </w:r>
      <w:proofErr w:type="spellStart"/>
      <w:proofErr w:type="gramStart"/>
      <w:r>
        <w:rPr>
          <w:sz w:val="27"/>
          <w:szCs w:val="27"/>
        </w:rPr>
        <w:t>CompareTo</w:t>
      </w:r>
      <w:proofErr w:type="spellEnd"/>
      <w:r>
        <w:rPr>
          <w:sz w:val="27"/>
          <w:szCs w:val="27"/>
        </w:rPr>
        <w:t>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other)</w:t>
      </w:r>
    </w:p>
    <w:p w14:paraId="60DC565C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lastRenderedPageBreak/>
        <w:t>----------------------</w:t>
      </w:r>
    </w:p>
    <w:p w14:paraId="7FE9EF7E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2.</w:t>
      </w:r>
    </w:p>
    <w:p w14:paraId="4C95C070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280478B5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use other class to implement 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4E97806F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E.g.</w:t>
      </w:r>
    </w:p>
    <w:p w14:paraId="25270382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class </w:t>
      </w:r>
      <w:proofErr w:type="spellStart"/>
      <w:r>
        <w:rPr>
          <w:sz w:val="27"/>
          <w:szCs w:val="27"/>
        </w:rPr>
        <w:t>ClassACompareName</w:t>
      </w:r>
      <w:proofErr w:type="spellEnd"/>
      <w:r>
        <w:rPr>
          <w:sz w:val="27"/>
          <w:szCs w:val="27"/>
        </w:rPr>
        <w:t xml:space="preserve">: 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&gt;</w:t>
      </w:r>
    </w:p>
    <w:p w14:paraId="64BE5C41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then implement</w:t>
      </w:r>
    </w:p>
    <w:p w14:paraId="75E61522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public int </w:t>
      </w:r>
      <w:proofErr w:type="gramStart"/>
      <w:r>
        <w:rPr>
          <w:sz w:val="27"/>
          <w:szCs w:val="27"/>
        </w:rPr>
        <w:t>Compare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current, 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other)</w:t>
      </w:r>
    </w:p>
    <w:p w14:paraId="16C5AC4B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386F854D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3.</w:t>
      </w:r>
    </w:p>
    <w:p w14:paraId="29599C76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6DD42B43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sz w:val="27"/>
          <w:szCs w:val="27"/>
        </w:rPr>
        <w:t>use anonymous type to provide the method to compare.</w:t>
      </w:r>
    </w:p>
    <w:p w14:paraId="7F8CA5B8" w14:textId="77777777" w:rsidR="00AE49FC" w:rsidRDefault="00AE49FC" w:rsidP="00BB3F03">
      <w:pPr>
        <w:spacing w:after="0"/>
        <w:rPr>
          <w:sz w:val="24"/>
          <w:szCs w:val="24"/>
        </w:rPr>
      </w:pPr>
    </w:p>
    <w:p w14:paraId="51BE71C3" w14:textId="77777777" w:rsidR="00AE49FC" w:rsidRDefault="00AE49FC" w:rsidP="00BB3F03">
      <w:pPr>
        <w:spacing w:after="0"/>
      </w:pPr>
    </w:p>
    <w:p w14:paraId="121F31AA" w14:textId="77777777" w:rsidR="00AE49FC" w:rsidRDefault="00AE49FC" w:rsidP="00BB3F03">
      <w:pPr>
        <w:spacing w:after="0"/>
      </w:pPr>
    </w:p>
    <w:p w14:paraId="51C108D8" w14:textId="77777777" w:rsidR="00AE49FC" w:rsidRDefault="00AE49FC" w:rsidP="00BB3F0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757D283F" w14:textId="77777777" w:rsidR="00AE49FC" w:rsidRDefault="00AE49FC" w:rsidP="00BB3F03">
      <w:pPr>
        <w:spacing w:after="0"/>
        <w:rPr>
          <w:sz w:val="27"/>
          <w:szCs w:val="27"/>
        </w:rPr>
      </w:pPr>
    </w:p>
    <w:p w14:paraId="5D7DFAA9" w14:textId="77777777" w:rsidR="00AE49FC" w:rsidRDefault="00AE49FC" w:rsidP="00BB3F03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45061650" w14:textId="77777777" w:rsidR="00AE49FC" w:rsidRDefault="00AE49FC" w:rsidP="00BB3F03">
      <w:pPr>
        <w:spacing w:after="0"/>
        <w:rPr>
          <w:sz w:val="27"/>
          <w:szCs w:val="27"/>
        </w:rPr>
      </w:pPr>
    </w:p>
    <w:p w14:paraId="1592CAA4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B74A54F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4F6963A" w14:textId="77777777" w:rsidR="00AE49FC" w:rsidRDefault="00AE49FC" w:rsidP="00BB3F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02EDF056" w14:textId="77777777" w:rsidR="00AE49FC" w:rsidRDefault="00AE49FC" w:rsidP="00BB3F03">
      <w:pPr>
        <w:spacing w:after="0"/>
        <w:rPr>
          <w:sz w:val="27"/>
          <w:szCs w:val="27"/>
        </w:rPr>
      </w:pPr>
    </w:p>
    <w:p w14:paraId="7D29CEBB" w14:textId="77777777" w:rsidR="00AE49FC" w:rsidRDefault="00AE49FC" w:rsidP="00BB3F03">
      <w:pPr>
        <w:spacing w:after="0"/>
        <w:rPr>
          <w:sz w:val="27"/>
          <w:szCs w:val="27"/>
        </w:rPr>
      </w:pPr>
    </w:p>
    <w:p w14:paraId="47ECE4AE" w14:textId="43BEABDC" w:rsidR="00AE49FC" w:rsidRDefault="00AE49FC" w:rsidP="00BB3F03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8148B61" wp14:editId="093EA7F9">
            <wp:extent cx="5274310" cy="32410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4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DC4A5" w14:textId="77777777" w:rsidR="00AE49FC" w:rsidRDefault="00AE49FC" w:rsidP="00BB3F03">
      <w:pPr>
        <w:spacing w:after="0"/>
      </w:pPr>
    </w:p>
    <w:p w14:paraId="393DDB30" w14:textId="77777777" w:rsidR="00AE49FC" w:rsidRDefault="00AE49FC" w:rsidP="00BB3F03">
      <w:pPr>
        <w:spacing w:after="0"/>
      </w:pPr>
    </w:p>
    <w:p w14:paraId="150E93D6" w14:textId="00B24E61" w:rsidR="00AE49FC" w:rsidRDefault="00AE49FC" w:rsidP="00BB3F03">
      <w:pPr>
        <w:spacing w:after="0"/>
      </w:pPr>
      <w:r>
        <w:rPr>
          <w:noProof/>
        </w:rPr>
        <w:lastRenderedPageBreak/>
        <w:drawing>
          <wp:inline distT="0" distB="0" distL="0" distR="0" wp14:anchorId="0733EC6C" wp14:editId="459F05E7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A3296" w14:textId="77777777" w:rsidR="00AE49FC" w:rsidRDefault="00AE49FC" w:rsidP="00BB3F03">
      <w:pPr>
        <w:spacing w:after="0"/>
      </w:pPr>
    </w:p>
    <w:p w14:paraId="18838707" w14:textId="77777777" w:rsidR="00AE49FC" w:rsidRDefault="00AE49FC" w:rsidP="00BB3F03">
      <w:pPr>
        <w:spacing w:after="0"/>
      </w:pPr>
    </w:p>
    <w:p w14:paraId="08DFC5A1" w14:textId="5364342E" w:rsidR="00AE49FC" w:rsidRDefault="00AE49FC" w:rsidP="00BB3F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E019917" wp14:editId="061AF636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D59CE" w14:textId="77777777" w:rsidR="00AE49FC" w:rsidRDefault="00AE49FC" w:rsidP="00BB3F03">
      <w:pPr>
        <w:spacing w:after="0"/>
        <w:rPr>
          <w:sz w:val="24"/>
          <w:szCs w:val="24"/>
        </w:rPr>
      </w:pPr>
    </w:p>
    <w:p w14:paraId="145ADCAD" w14:textId="77777777" w:rsidR="00AE49FC" w:rsidRDefault="00AE49FC" w:rsidP="00BB3F03">
      <w:pPr>
        <w:spacing w:after="0"/>
      </w:pPr>
    </w:p>
    <w:p w14:paraId="7CD08C18" w14:textId="77777777" w:rsidR="00AE49FC" w:rsidRDefault="00AE49FC" w:rsidP="00BB3F0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79B7E36" w14:textId="77777777" w:rsidR="00AE49FC" w:rsidRDefault="00AE49FC" w:rsidP="00BB3F03">
      <w:pPr>
        <w:spacing w:after="0"/>
      </w:pPr>
    </w:p>
    <w:p w14:paraId="5345C372" w14:textId="77777777" w:rsidR="00AE49FC" w:rsidRDefault="00AE49FC" w:rsidP="00BB3F0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3667C07C" w14:textId="77777777" w:rsidR="00AE49FC" w:rsidRDefault="00AE49FC" w:rsidP="00BB3F03">
      <w:pPr>
        <w:spacing w:after="0"/>
      </w:pPr>
    </w:p>
    <w:p w14:paraId="4550273E" w14:textId="77777777" w:rsidR="00AE49FC" w:rsidRDefault="00AE49FC" w:rsidP="00BB3F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2EFE5954" w14:textId="77777777" w:rsidR="00AE49FC" w:rsidRDefault="00AE49FC" w:rsidP="00BB3F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EB5C34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E10895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B721B8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397287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8F7509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DB8D0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</w:t>
      </w:r>
    </w:p>
    <w:p w14:paraId="2BBDBC5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 </w:t>
      </w:r>
      <w:proofErr w:type="spellStart"/>
      <w:r>
        <w:rPr>
          <w:rFonts w:ascii="Consolas" w:hAnsi="Consolas"/>
          <w:color w:val="A31515"/>
          <w:sz w:val="18"/>
          <w:szCs w:val="18"/>
        </w:rPr>
        <w:t>ValueTypeEqual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EEAF3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alueType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7C5B75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</w:t>
      </w:r>
    </w:p>
    <w:p w14:paraId="27183C7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 </w:t>
      </w:r>
      <w:proofErr w:type="spellStart"/>
      <w:r>
        <w:rPr>
          <w:rFonts w:ascii="Consolas" w:hAnsi="Consolas"/>
          <w:color w:val="A31515"/>
          <w:sz w:val="18"/>
          <w:szCs w:val="18"/>
        </w:rPr>
        <w:t>EnumEqual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D42DE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num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1F1786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</w:t>
      </w:r>
    </w:p>
    <w:p w14:paraId="37A56CA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 </w:t>
      </w:r>
      <w:proofErr w:type="spellStart"/>
      <w:r>
        <w:rPr>
          <w:rFonts w:ascii="Consolas" w:hAnsi="Consolas"/>
          <w:color w:val="A31515"/>
          <w:sz w:val="18"/>
          <w:szCs w:val="18"/>
        </w:rPr>
        <w:t>ReferenceTypeEqual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45021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Type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26E805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</w:t>
      </w:r>
    </w:p>
    <w:p w14:paraId="743DEB0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ason to override Equal method.</w:t>
      </w:r>
    </w:p>
    <w:p w14:paraId="066E8DE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 ReferenceTypeEqualSample2 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47152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ReferenceTypeEqualSampl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03A6D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</w:t>
      </w:r>
    </w:p>
    <w:p w14:paraId="4B24D4A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 ReferenceTypeEqualSample3 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000F2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ReferenceTypeEqualSample3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52DD6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04B12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0C0A5E" w14:textId="77777777" w:rsidR="00AE49FC" w:rsidRDefault="00AE49FC" w:rsidP="00BB3F03">
      <w:pPr>
        <w:spacing w:after="0"/>
      </w:pPr>
    </w:p>
    <w:p w14:paraId="71F687A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</w:t>
      </w:r>
    </w:p>
    <w:p w14:paraId="19BEBA6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alueType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502E09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6F819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10;</w:t>
      </w:r>
      <w:proofErr w:type="gramEnd"/>
    </w:p>
    <w:p w14:paraId="42CA305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j = </w:t>
      </w:r>
      <w:proofErr w:type="gramStart"/>
      <w:r>
        <w:rPr>
          <w:rFonts w:ascii="Consolas" w:hAnsi="Consolas"/>
          <w:sz w:val="18"/>
          <w:szCs w:val="18"/>
        </w:rPr>
        <w:t>10;</w:t>
      </w:r>
      <w:proofErr w:type="gramEnd"/>
    </w:p>
    <w:p w14:paraId="61ACD72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A31515"/>
          <w:sz w:val="18"/>
          <w:szCs w:val="18"/>
        </w:rPr>
        <w:t>j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= j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EC644A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j)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.Equals</w:t>
      </w:r>
      <w:proofErr w:type="spellEnd"/>
      <w:r>
        <w:rPr>
          <w:rFonts w:ascii="Consolas" w:hAnsi="Consolas"/>
          <w:sz w:val="18"/>
          <w:szCs w:val="18"/>
        </w:rPr>
        <w:t>(j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74402C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j  :</w:t>
      </w:r>
      <w:proofErr w:type="gramEnd"/>
      <w:r>
        <w:rPr>
          <w:rFonts w:ascii="Consolas" w:hAnsi="Consolas"/>
          <w:color w:val="008000"/>
          <w:sz w:val="18"/>
          <w:szCs w:val="18"/>
        </w:rPr>
        <w:t>  True</w:t>
      </w:r>
    </w:p>
    <w:p w14:paraId="672B2C6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j) : True</w:t>
      </w:r>
    </w:p>
    <w:p w14:paraId="7E549B9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0EE257C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bj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>) virtual method.</w:t>
      </w:r>
    </w:p>
    <w:p w14:paraId="1C4D8E36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t is value type which stored in the stack.</w:t>
      </w:r>
    </w:p>
    <w:p w14:paraId="6655743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us, "==" and "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>)" will return the same result.</w:t>
      </w:r>
    </w:p>
    <w:p w14:paraId="7757A66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97FAD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</w:t>
      </w:r>
    </w:p>
    <w:p w14:paraId="797EC4C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num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F4FC27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E3FD5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num1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Metal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279B4B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num2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Metal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21785D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enum1 == enum</w:t>
      </w:r>
      <w:proofErr w:type="gramStart"/>
      <w:r>
        <w:rPr>
          <w:rFonts w:ascii="Consolas" w:hAnsi="Consolas"/>
          <w:color w:val="A31515"/>
          <w:sz w:val="18"/>
          <w:szCs w:val="18"/>
        </w:rPr>
        <w:t>2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enum1 == enum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B77398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enum1.Equals(enum2</w:t>
      </w:r>
      <w:proofErr w:type="gramStart"/>
      <w:r>
        <w:rPr>
          <w:rFonts w:ascii="Consolas" w:hAnsi="Consolas"/>
          <w:color w:val="A31515"/>
          <w:sz w:val="18"/>
          <w:szCs w:val="18"/>
        </w:rPr>
        <w:t>)  ;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enum1.Equals(enum2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7E73D3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1 == enum</w:t>
      </w:r>
      <w:proofErr w:type="gramStart"/>
      <w:r>
        <w:rPr>
          <w:rFonts w:ascii="Consolas" w:hAnsi="Consolas"/>
          <w:color w:val="008000"/>
          <w:sz w:val="18"/>
          <w:szCs w:val="18"/>
        </w:rPr>
        <w:t>2  :</w:t>
      </w:r>
      <w:proofErr w:type="gramEnd"/>
      <w:r>
        <w:rPr>
          <w:rFonts w:ascii="Consolas" w:hAnsi="Consolas"/>
          <w:color w:val="008000"/>
          <w:sz w:val="18"/>
          <w:szCs w:val="18"/>
        </w:rPr>
        <w:t>  True</w:t>
      </w:r>
    </w:p>
    <w:p w14:paraId="3D238DB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1.Equals(enum2); True</w:t>
      </w:r>
    </w:p>
    <w:p w14:paraId="18017F0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0C73E51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 keyword can create enumerations and</w:t>
      </w:r>
    </w:p>
    <w:p w14:paraId="5527CB1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strongly value typed constants.</w:t>
      </w:r>
    </w:p>
    <w:p w14:paraId="72A70C3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default underlying type of an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t.</w:t>
      </w:r>
    </w:p>
    <w:p w14:paraId="0D8D8D0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ince,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alue type, and</w:t>
      </w:r>
    </w:p>
    <w:p w14:paraId="0A680B9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oth </w:t>
      </w:r>
      <w:proofErr w:type="spellStart"/>
      <w:r>
        <w:rPr>
          <w:rFonts w:ascii="Consolas" w:hAnsi="Consolas"/>
          <w:color w:val="008000"/>
          <w:sz w:val="18"/>
          <w:szCs w:val="18"/>
        </w:rPr>
        <w:t>enum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the same underlying integer value.</w:t>
      </w:r>
    </w:p>
    <w:p w14:paraId="5491E66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"==" and "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>)" will return the same result.</w:t>
      </w:r>
    </w:p>
    <w:p w14:paraId="7C4157A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1CDB2F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</w:t>
      </w:r>
    </w:p>
    <w:p w14:paraId="7B58424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Type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3F3FB8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046FF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F48F48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Fir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1"</w:t>
      </w:r>
      <w:r>
        <w:rPr>
          <w:rFonts w:ascii="Consolas" w:hAnsi="Consolas"/>
          <w:sz w:val="18"/>
          <w:szCs w:val="18"/>
        </w:rPr>
        <w:t>;</w:t>
      </w:r>
    </w:p>
    <w:p w14:paraId="6CD8F08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La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1"</w:t>
      </w:r>
      <w:r>
        <w:rPr>
          <w:rFonts w:ascii="Consolas" w:hAnsi="Consolas"/>
          <w:sz w:val="18"/>
          <w:szCs w:val="18"/>
        </w:rPr>
        <w:t>;</w:t>
      </w:r>
    </w:p>
    <w:p w14:paraId="5990219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2 = </w:t>
      </w:r>
      <w:proofErr w:type="gramStart"/>
      <w:r>
        <w:rPr>
          <w:rFonts w:ascii="Consolas" w:hAnsi="Consolas"/>
          <w:sz w:val="18"/>
          <w:szCs w:val="18"/>
        </w:rPr>
        <w:t>g1;</w:t>
      </w:r>
      <w:proofErr w:type="gramEnd"/>
    </w:p>
    <w:p w14:paraId="096580B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1 == g</w:t>
      </w:r>
      <w:proofErr w:type="gramStart"/>
      <w:r>
        <w:rPr>
          <w:rFonts w:ascii="Consolas" w:hAnsi="Consolas"/>
          <w:color w:val="A31515"/>
          <w:sz w:val="18"/>
          <w:szCs w:val="18"/>
        </w:rPr>
        <w:t>2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g1 == g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606A9D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</w:t>
      </w:r>
      <w:proofErr w:type="gramStart"/>
      <w:r>
        <w:rPr>
          <w:rFonts w:ascii="Consolas" w:hAnsi="Consolas"/>
          <w:color w:val="A31515"/>
          <w:sz w:val="18"/>
          <w:szCs w:val="18"/>
        </w:rPr>
        <w:t>1.Equals</w:t>
      </w:r>
      <w:proofErr w:type="gramEnd"/>
      <w:r>
        <w:rPr>
          <w:rFonts w:ascii="Consolas" w:hAnsi="Consolas"/>
          <w:color w:val="A31515"/>
          <w:sz w:val="18"/>
          <w:szCs w:val="18"/>
        </w:rPr>
        <w:t>(g2)  : </w:t>
      </w:r>
      <w:r>
        <w:t> </w:t>
      </w:r>
      <w:r>
        <w:rPr>
          <w:rFonts w:ascii="Consolas" w:hAnsi="Consolas"/>
          <w:sz w:val="18"/>
          <w:szCs w:val="18"/>
        </w:rPr>
        <w:t>{g1.Equals(g2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8AD948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== g</w:t>
      </w:r>
      <w:proofErr w:type="gramStart"/>
      <w:r>
        <w:rPr>
          <w:rFonts w:ascii="Consolas" w:hAnsi="Consolas"/>
          <w:color w:val="008000"/>
          <w:sz w:val="18"/>
          <w:szCs w:val="18"/>
        </w:rPr>
        <w:t>2  :</w:t>
      </w:r>
      <w:proofErr w:type="gramEnd"/>
      <w:r>
        <w:rPr>
          <w:rFonts w:ascii="Consolas" w:hAnsi="Consolas"/>
          <w:color w:val="008000"/>
          <w:sz w:val="18"/>
          <w:szCs w:val="18"/>
        </w:rPr>
        <w:t>  True</w:t>
      </w:r>
    </w:p>
    <w:p w14:paraId="56273A6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</w:t>
      </w:r>
      <w:proofErr w:type="gramStart"/>
      <w:r>
        <w:rPr>
          <w:rFonts w:ascii="Consolas" w:hAnsi="Consolas"/>
          <w:color w:val="008000"/>
          <w:sz w:val="18"/>
          <w:szCs w:val="18"/>
        </w:rPr>
        <w:t>1.Equals</w:t>
      </w:r>
      <w:proofErr w:type="gramEnd"/>
      <w:r>
        <w:rPr>
          <w:rFonts w:ascii="Consolas" w:hAnsi="Consolas"/>
          <w:color w:val="008000"/>
          <w:sz w:val="18"/>
          <w:szCs w:val="18"/>
        </w:rPr>
        <w:t>(g2)  :  True</w:t>
      </w:r>
    </w:p>
    <w:p w14:paraId="39F8994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11DD99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==" operator checks for reference equality.</w:t>
      </w:r>
    </w:p>
    <w:p w14:paraId="41306B2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are different object reference variables which stores in Stack.</w:t>
      </w:r>
    </w:p>
    <w:p w14:paraId="798BFBC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oth g1 and g2 refer to the same memory location.</w:t>
      </w:r>
    </w:p>
    <w:p w14:paraId="0A46F31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1 == g2 will return true.</w:t>
      </w:r>
    </w:p>
    <w:p w14:paraId="5EE94FB6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7A3F17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checks for value equality.</w:t>
      </w:r>
    </w:p>
    <w:p w14:paraId="2772BE0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variables are pointing to the same object instance which stores in Heap.</w:t>
      </w:r>
    </w:p>
    <w:p w14:paraId="77F169B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the values are the same,</w:t>
      </w:r>
    </w:p>
    <w:p w14:paraId="037244E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fore, g</w:t>
      </w:r>
      <w:proofErr w:type="gramStart"/>
      <w:r>
        <w:rPr>
          <w:rFonts w:ascii="Consolas" w:hAnsi="Consolas"/>
          <w:color w:val="008000"/>
          <w:sz w:val="18"/>
          <w:szCs w:val="18"/>
        </w:rPr>
        <w:t>1.Equals</w:t>
      </w:r>
      <w:proofErr w:type="gramEnd"/>
      <w:r>
        <w:rPr>
          <w:rFonts w:ascii="Consolas" w:hAnsi="Consolas"/>
          <w:color w:val="008000"/>
          <w:sz w:val="18"/>
          <w:szCs w:val="18"/>
        </w:rPr>
        <w:t>(g2) will return true.</w:t>
      </w:r>
    </w:p>
    <w:p w14:paraId="51CA82F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610F6C9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"obj1==obj2", that means they have reference equality,</w:t>
      </w:r>
    </w:p>
    <w:p w14:paraId="27C69AE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they must also have value equality which is obj1.Equals(obj2).</w:t>
      </w:r>
    </w:p>
    <w:p w14:paraId="0932526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wever, if obj1.Equals(obj2) that means they have value equality.</w:t>
      </w:r>
    </w:p>
    <w:p w14:paraId="6A90579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"obj1==obj2" reference equality will not be guarantee.</w:t>
      </w:r>
    </w:p>
    <w:p w14:paraId="3E7D26B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242A1FA" w14:textId="77777777" w:rsidR="00AE49FC" w:rsidRDefault="00AE49FC" w:rsidP="00BB3F03">
      <w:pPr>
        <w:spacing w:after="0"/>
      </w:pPr>
    </w:p>
    <w:p w14:paraId="314CE4D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</w:t>
      </w:r>
    </w:p>
    <w:p w14:paraId="6DF2D61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ason to override Equal method.</w:t>
      </w:r>
    </w:p>
    <w:p w14:paraId="180C9BC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ferenceTypeEqualSample2()</w:t>
      </w:r>
    </w:p>
    <w:p w14:paraId="36C116B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890E96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A580C5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Fir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1"</w:t>
      </w:r>
      <w:r>
        <w:rPr>
          <w:rFonts w:ascii="Consolas" w:hAnsi="Consolas"/>
          <w:sz w:val="18"/>
          <w:szCs w:val="18"/>
        </w:rPr>
        <w:t>;</w:t>
      </w:r>
    </w:p>
    <w:p w14:paraId="7EDDFDE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La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1"</w:t>
      </w:r>
      <w:r>
        <w:rPr>
          <w:rFonts w:ascii="Consolas" w:hAnsi="Consolas"/>
          <w:sz w:val="18"/>
          <w:szCs w:val="18"/>
        </w:rPr>
        <w:t>;</w:t>
      </w:r>
    </w:p>
    <w:p w14:paraId="25619B3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C8D992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2.Fir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1"</w:t>
      </w:r>
      <w:r>
        <w:rPr>
          <w:rFonts w:ascii="Consolas" w:hAnsi="Consolas"/>
          <w:sz w:val="18"/>
          <w:szCs w:val="18"/>
        </w:rPr>
        <w:t>;</w:t>
      </w:r>
    </w:p>
    <w:p w14:paraId="4F38474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2.La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1"</w:t>
      </w:r>
      <w:r>
        <w:rPr>
          <w:rFonts w:ascii="Consolas" w:hAnsi="Consolas"/>
          <w:sz w:val="18"/>
          <w:szCs w:val="18"/>
        </w:rPr>
        <w:t>;</w:t>
      </w:r>
    </w:p>
    <w:p w14:paraId="3D1342C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1 == g</w:t>
      </w:r>
      <w:proofErr w:type="gramStart"/>
      <w:r>
        <w:rPr>
          <w:rFonts w:ascii="Consolas" w:hAnsi="Consolas"/>
          <w:color w:val="A31515"/>
          <w:sz w:val="18"/>
          <w:szCs w:val="18"/>
        </w:rPr>
        <w:t>2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g1 == g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6F60A9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</w:t>
      </w:r>
      <w:proofErr w:type="gramStart"/>
      <w:r>
        <w:rPr>
          <w:rFonts w:ascii="Consolas" w:hAnsi="Consolas"/>
          <w:color w:val="A31515"/>
          <w:sz w:val="18"/>
          <w:szCs w:val="18"/>
        </w:rPr>
        <w:t>1.Equals</w:t>
      </w:r>
      <w:proofErr w:type="gramEnd"/>
      <w:r>
        <w:rPr>
          <w:rFonts w:ascii="Consolas" w:hAnsi="Consolas"/>
          <w:color w:val="A31515"/>
          <w:sz w:val="18"/>
          <w:szCs w:val="18"/>
        </w:rPr>
        <w:t>(g2)  : </w:t>
      </w:r>
      <w:r>
        <w:t> </w:t>
      </w:r>
      <w:r>
        <w:rPr>
          <w:rFonts w:ascii="Consolas" w:hAnsi="Consolas"/>
          <w:sz w:val="18"/>
          <w:szCs w:val="18"/>
        </w:rPr>
        <w:t>{g1.Equals(g2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801EA9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== g</w:t>
      </w:r>
      <w:proofErr w:type="gramStart"/>
      <w:r>
        <w:rPr>
          <w:rFonts w:ascii="Consolas" w:hAnsi="Consolas"/>
          <w:color w:val="008000"/>
          <w:sz w:val="18"/>
          <w:szCs w:val="18"/>
        </w:rPr>
        <w:t>2  :</w:t>
      </w:r>
      <w:proofErr w:type="gramEnd"/>
      <w:r>
        <w:rPr>
          <w:rFonts w:ascii="Consolas" w:hAnsi="Consolas"/>
          <w:color w:val="008000"/>
          <w:sz w:val="18"/>
          <w:szCs w:val="18"/>
        </w:rPr>
        <w:t>  False</w:t>
      </w:r>
    </w:p>
    <w:p w14:paraId="0C91C6F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</w:t>
      </w:r>
      <w:proofErr w:type="gramStart"/>
      <w:r>
        <w:rPr>
          <w:rFonts w:ascii="Consolas" w:hAnsi="Consolas"/>
          <w:color w:val="008000"/>
          <w:sz w:val="18"/>
          <w:szCs w:val="18"/>
        </w:rPr>
        <w:t>1.Equals</w:t>
      </w:r>
      <w:proofErr w:type="gramEnd"/>
      <w:r>
        <w:rPr>
          <w:rFonts w:ascii="Consolas" w:hAnsi="Consolas"/>
          <w:color w:val="008000"/>
          <w:sz w:val="18"/>
          <w:szCs w:val="18"/>
        </w:rPr>
        <w:t>(g2)  :  False</w:t>
      </w:r>
    </w:p>
    <w:p w14:paraId="4F8A2A2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0280C84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==" operator checks for reference equality.</w:t>
      </w:r>
    </w:p>
    <w:p w14:paraId="2190340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are different object reference variables which stores in Stack.</w:t>
      </w:r>
    </w:p>
    <w:p w14:paraId="342870B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refer to the different memory location.</w:t>
      </w:r>
    </w:p>
    <w:p w14:paraId="0E78351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</w:t>
      </w:r>
      <w:proofErr w:type="gramStart"/>
      <w:r>
        <w:rPr>
          <w:rFonts w:ascii="Consolas" w:hAnsi="Consolas"/>
          <w:color w:val="008000"/>
          <w:sz w:val="18"/>
          <w:szCs w:val="18"/>
        </w:rPr>
        <w:t>1 !</w:t>
      </w:r>
      <w:proofErr w:type="gramEnd"/>
      <w:r>
        <w:rPr>
          <w:rFonts w:ascii="Consolas" w:hAnsi="Consolas"/>
          <w:color w:val="008000"/>
          <w:sz w:val="18"/>
          <w:szCs w:val="18"/>
        </w:rPr>
        <w:t>= g2</w:t>
      </w:r>
    </w:p>
    <w:p w14:paraId="349926F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279B93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checks for value equality.</w:t>
      </w:r>
    </w:p>
    <w:p w14:paraId="42C4204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variables are pointing to the different object instance which stores in Heap.</w:t>
      </w:r>
    </w:p>
    <w:p w14:paraId="7916B91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the values are different,</w:t>
      </w:r>
    </w:p>
    <w:p w14:paraId="77C70F1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fore</w:t>
      </w:r>
      <w:proofErr w:type="gramStart"/>
      <w:r>
        <w:rPr>
          <w:rFonts w:ascii="Consolas" w:hAnsi="Consolas"/>
          <w:color w:val="008000"/>
          <w:sz w:val="18"/>
          <w:szCs w:val="18"/>
        </w:rPr>
        <w:t>, !g</w:t>
      </w:r>
      <w:proofErr w:type="gramEnd"/>
      <w:r>
        <w:rPr>
          <w:rFonts w:ascii="Consolas" w:hAnsi="Consolas"/>
          <w:color w:val="008000"/>
          <w:sz w:val="18"/>
          <w:szCs w:val="18"/>
        </w:rPr>
        <w:t>1.Equals(g2)</w:t>
      </w:r>
    </w:p>
    <w:p w14:paraId="2A9A51C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7D40EFB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FirstNam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re the same.</w:t>
      </w:r>
    </w:p>
    <w:p w14:paraId="3F398CA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</w:t>
      </w:r>
      <w:proofErr w:type="gramStart"/>
      <w:r>
        <w:rPr>
          <w:rFonts w:ascii="Consolas" w:hAnsi="Consolas"/>
          <w:color w:val="008000"/>
          <w:sz w:val="18"/>
          <w:szCs w:val="18"/>
        </w:rPr>
        <w:t>1.Equals</w:t>
      </w:r>
      <w:proofErr w:type="gramEnd"/>
      <w:r>
        <w:rPr>
          <w:rFonts w:ascii="Consolas" w:hAnsi="Consolas"/>
          <w:color w:val="008000"/>
          <w:sz w:val="18"/>
          <w:szCs w:val="18"/>
        </w:rPr>
        <w:t>(g2) should return true.</w:t>
      </w:r>
    </w:p>
    <w:p w14:paraId="1DD5099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owever, it </w:t>
      </w:r>
      <w:proofErr w:type="gramStart"/>
      <w:r>
        <w:rPr>
          <w:rFonts w:ascii="Consolas" w:hAnsi="Consolas"/>
          <w:color w:val="008000"/>
          <w:sz w:val="18"/>
          <w:szCs w:val="18"/>
        </w:rPr>
        <w:t>retur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alse.</w:t>
      </w:r>
    </w:p>
    <w:p w14:paraId="10DD4DB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refore, it </w:t>
      </w:r>
      <w:proofErr w:type="gramStart"/>
      <w:r>
        <w:rPr>
          <w:rFonts w:ascii="Consolas" w:hAnsi="Consolas"/>
          <w:color w:val="008000"/>
          <w:sz w:val="18"/>
          <w:szCs w:val="18"/>
        </w:rPr>
        <w:t>mak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nse to override Equals.</w:t>
      </w:r>
    </w:p>
    <w:p w14:paraId="14FBC60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E955F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</w:t>
      </w:r>
    </w:p>
    <w:p w14:paraId="279285A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ason to override Equal method.</w:t>
      </w:r>
    </w:p>
    <w:p w14:paraId="3B1ED4C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ferenceTypeEqualSample3()</w:t>
      </w:r>
    </w:p>
    <w:p w14:paraId="28D5A01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6BB5B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D266CF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gA1.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62F30E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A1.La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B72BF7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C290E8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A2.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E1E3A8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gA2.La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8B790B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A1 == gA</w:t>
      </w:r>
      <w:proofErr w:type="gramStart"/>
      <w:r>
        <w:rPr>
          <w:rFonts w:ascii="Consolas" w:hAnsi="Consolas"/>
          <w:color w:val="A31515"/>
          <w:sz w:val="18"/>
          <w:szCs w:val="18"/>
        </w:rPr>
        <w:t>2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gA1 == gA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538010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A1.Equals(gA2</w:t>
      </w:r>
      <w:proofErr w:type="gramStart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gA1.Equals(gA2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08BE14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1 == gA</w:t>
      </w:r>
      <w:proofErr w:type="gramStart"/>
      <w:r>
        <w:rPr>
          <w:rFonts w:ascii="Consolas" w:hAnsi="Consolas"/>
          <w:color w:val="008000"/>
          <w:sz w:val="18"/>
          <w:szCs w:val="18"/>
        </w:rPr>
        <w:t>2  :</w:t>
      </w:r>
      <w:proofErr w:type="gramEnd"/>
      <w:r>
        <w:rPr>
          <w:rFonts w:ascii="Consolas" w:hAnsi="Consolas"/>
          <w:color w:val="008000"/>
          <w:sz w:val="18"/>
          <w:szCs w:val="18"/>
        </w:rPr>
        <w:t>  False</w:t>
      </w:r>
    </w:p>
    <w:p w14:paraId="014F219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1.Equals(gA2</w:t>
      </w:r>
      <w:proofErr w:type="gramStart"/>
      <w:r>
        <w:rPr>
          <w:rFonts w:ascii="Consolas" w:hAnsi="Consolas"/>
          <w:color w:val="008000"/>
          <w:sz w:val="18"/>
          <w:szCs w:val="18"/>
        </w:rPr>
        <w:t>)  :</w:t>
      </w:r>
      <w:proofErr w:type="gramEnd"/>
      <w:r>
        <w:rPr>
          <w:rFonts w:ascii="Consolas" w:hAnsi="Consolas"/>
          <w:color w:val="008000"/>
          <w:sz w:val="18"/>
          <w:szCs w:val="18"/>
        </w:rPr>
        <w:t>  True</w:t>
      </w:r>
    </w:p>
    <w:p w14:paraId="53C75BF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21F031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==" operator checks for reference equality.</w:t>
      </w:r>
    </w:p>
    <w:p w14:paraId="1AC68D2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are different object reference variables which stores in Stack.</w:t>
      </w:r>
    </w:p>
    <w:p w14:paraId="4E21FE6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refer to the different memory location.</w:t>
      </w:r>
    </w:p>
    <w:p w14:paraId="0929FBE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</w:t>
      </w:r>
      <w:proofErr w:type="gramStart"/>
      <w:r>
        <w:rPr>
          <w:rFonts w:ascii="Consolas" w:hAnsi="Consolas"/>
          <w:color w:val="008000"/>
          <w:sz w:val="18"/>
          <w:szCs w:val="18"/>
        </w:rPr>
        <w:t>1 !</w:t>
      </w:r>
      <w:proofErr w:type="gramEnd"/>
      <w:r>
        <w:rPr>
          <w:rFonts w:ascii="Consolas" w:hAnsi="Consolas"/>
          <w:color w:val="008000"/>
          <w:sz w:val="18"/>
          <w:szCs w:val="18"/>
        </w:rPr>
        <w:t>= g2</w:t>
      </w:r>
    </w:p>
    <w:p w14:paraId="2AB1AD2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D4B872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checks for value equality.</w:t>
      </w:r>
    </w:p>
    <w:p w14:paraId="558CDDE6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variables are pointing to the different object instance which stores in Heap.</w:t>
      </w:r>
    </w:p>
    <w:p w14:paraId="1829AEC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us, originally values are different </w:t>
      </w:r>
      <w:proofErr w:type="gramStart"/>
      <w:r>
        <w:rPr>
          <w:rFonts w:ascii="Consolas" w:hAnsi="Consolas"/>
          <w:color w:val="008000"/>
          <w:sz w:val="18"/>
          <w:szCs w:val="18"/>
        </w:rPr>
        <w:t>and !g</w:t>
      </w:r>
      <w:proofErr w:type="gramEnd"/>
      <w:r>
        <w:rPr>
          <w:rFonts w:ascii="Consolas" w:hAnsi="Consolas"/>
          <w:color w:val="008000"/>
          <w:sz w:val="18"/>
          <w:szCs w:val="18"/>
        </w:rPr>
        <w:t>1.Equals(g2)</w:t>
      </w:r>
    </w:p>
    <w:p w14:paraId="1222C33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wever, we override Equals method,</w:t>
      </w:r>
    </w:p>
    <w:p w14:paraId="5AA6D96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 g</w:t>
      </w:r>
      <w:proofErr w:type="gramStart"/>
      <w:r>
        <w:rPr>
          <w:rFonts w:ascii="Consolas" w:hAnsi="Consolas"/>
          <w:color w:val="008000"/>
          <w:sz w:val="18"/>
          <w:szCs w:val="18"/>
        </w:rPr>
        <w:t>1.Equals</w:t>
      </w:r>
      <w:proofErr w:type="gramEnd"/>
      <w:r>
        <w:rPr>
          <w:rFonts w:ascii="Consolas" w:hAnsi="Consolas"/>
          <w:color w:val="008000"/>
          <w:sz w:val="18"/>
          <w:szCs w:val="18"/>
        </w:rPr>
        <w:t>(g2) will return true.</w:t>
      </w:r>
    </w:p>
    <w:p w14:paraId="4DF05EB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6ED286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B8F270F" w14:textId="77777777" w:rsidR="00AE49FC" w:rsidRDefault="00AE49FC" w:rsidP="00BB3F03">
      <w:pPr>
        <w:spacing w:after="0"/>
      </w:pPr>
    </w:p>
    <w:p w14:paraId="4DDA561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</w:t>
      </w:r>
    </w:p>
    <w:p w14:paraId="4C26BDC6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enum</w:t>
      </w:r>
      <w:proofErr w:type="spell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</w:t>
      </w:r>
    </w:p>
    <w:p w14:paraId="054B3EF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2BAF14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Wood,</w:t>
      </w:r>
    </w:p>
    <w:p w14:paraId="48C80EE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Fire,</w:t>
      </w:r>
    </w:p>
    <w:p w14:paraId="3DF1B93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Earth,</w:t>
      </w:r>
    </w:p>
    <w:p w14:paraId="7D5C783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Metal,</w:t>
      </w:r>
    </w:p>
    <w:p w14:paraId="5F7D612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Water</w:t>
      </w:r>
    </w:p>
    <w:p w14:paraId="6805CAF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14975B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</w:t>
      </w:r>
    </w:p>
    <w:p w14:paraId="3A351E6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22DD49F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E6B40B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39E072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085C4E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6E09CCE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</w:t>
      </w:r>
    </w:p>
    <w:p w14:paraId="41EC431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1FD74C76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19D02B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F7D002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97B35A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obj)</w:t>
      </w:r>
    </w:p>
    <w:p w14:paraId="26C51F15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4627F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passed in object is null</w:t>
      </w:r>
    </w:p>
    <w:p w14:paraId="6577350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(</w:t>
      </w:r>
      <w:proofErr w:type="gramEnd"/>
      <w:r>
        <w:rPr>
          <w:rFonts w:ascii="Consolas" w:hAnsi="Consolas"/>
          <w:sz w:val="18"/>
          <w:szCs w:val="18"/>
        </w:rPr>
        <w:t>obj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293AE7C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DB602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2050A0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5F193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FirstName == (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)obj</w:t>
      </w:r>
      <w:proofErr w:type="gramStart"/>
      <w:r>
        <w:rPr>
          <w:rFonts w:ascii="Consolas" w:hAnsi="Consolas"/>
          <w:sz w:val="18"/>
          <w:szCs w:val="18"/>
        </w:rPr>
        <w:t>).FirstName</w:t>
      </w:r>
      <w:proofErr w:type="gramEnd"/>
    </w:p>
    <w:p w14:paraId="79574F4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&amp;&amp;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= (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)obj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5898A7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920D9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62108B8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5835A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rstName.GetHashCode</w:t>
      </w:r>
      <w:proofErr w:type="spellEnd"/>
      <w:r>
        <w:rPr>
          <w:rFonts w:ascii="Consolas" w:hAnsi="Consolas"/>
          <w:sz w:val="18"/>
          <w:szCs w:val="18"/>
        </w:rPr>
        <w:t xml:space="preserve">() ^ </w:t>
      </w:r>
      <w:proofErr w:type="spellStart"/>
      <w:r>
        <w:rPr>
          <w:rFonts w:ascii="Consolas" w:hAnsi="Consolas"/>
          <w:sz w:val="18"/>
          <w:szCs w:val="18"/>
        </w:rPr>
        <w:t>LastName.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F0F84C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165FE8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0E2E713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0BC78FCF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371328/why-is-it-important-to-override-gethashcode-when-equals-method-is-overridden</w:t>
        </w:r>
      </w:hyperlink>
    </w:p>
    <w:p w14:paraId="01E4ABC1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2363143/whats-the-best-strategy-for-equals-and-gethashcode</w:t>
        </w:r>
      </w:hyperlink>
    </w:p>
    <w:p w14:paraId="3C9DBD64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http://www.cnblogs.com/gentlewolf/archive/2007/07/09/810815.html</w:t>
        </w:r>
      </w:hyperlink>
    </w:p>
    <w:p w14:paraId="0A777A9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https://en.wikipedia.org/wiki/Exclusive_or</w:t>
        </w:r>
      </w:hyperlink>
    </w:p>
    <w:p w14:paraId="24A7253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is important to override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</w:p>
    <w:p w14:paraId="3B4A619A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Equals method is overridden.</w:t>
      </w:r>
    </w:p>
    <w:p w14:paraId="2F8F2F82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231E4A8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HashCod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 32bit int.</w:t>
      </w:r>
    </w:p>
    <w:p w14:paraId="5C1E98C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item will be used as a key in a dictionary, or HashSet&lt;T&gt;, etc</w:t>
      </w:r>
    </w:p>
    <w:p w14:paraId="1CD8D64D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ince key is used to group items into buckets.</w:t>
      </w:r>
    </w:p>
    <w:p w14:paraId="45A21C0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 the absence of a custom </w:t>
      </w:r>
      <w:proofErr w:type="spellStart"/>
      <w:r>
        <w:rPr>
          <w:rFonts w:ascii="Consolas" w:hAnsi="Consolas"/>
          <w:color w:val="008000"/>
          <w:sz w:val="18"/>
          <w:szCs w:val="18"/>
        </w:rPr>
        <w:t>IEqualityComparer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)</w:t>
      </w:r>
    </w:p>
    <w:p w14:paraId="771AA430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hash-code for two items does not match,</w:t>
      </w:r>
    </w:p>
    <w:p w14:paraId="5419CF9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y may never be considered equal</w:t>
      </w:r>
    </w:p>
    <w:p w14:paraId="7D3E450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>Equals will simply never be called).</w:t>
      </w:r>
    </w:p>
    <w:p w14:paraId="58EBD21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69E7E2EB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popular way to override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</w:t>
      </w:r>
    </w:p>
    <w:p w14:paraId="7FF94967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XOR to connect all fields.</w:t>
      </w:r>
    </w:p>
    <w:p w14:paraId="1981F42C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9810A49" w14:textId="77777777" w:rsidR="00AE49FC" w:rsidRDefault="00AE49FC" w:rsidP="00BB3F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674653D" w14:textId="77777777" w:rsidR="00AE49FC" w:rsidRDefault="00AE49FC" w:rsidP="00BB3F03">
      <w:pPr>
        <w:spacing w:after="0"/>
      </w:pPr>
    </w:p>
    <w:p w14:paraId="4A5CC361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3C0417E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19D7622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Type V.S. Reference Type</w:t>
      </w:r>
    </w:p>
    <w:p w14:paraId="70C9DDC0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B4D0211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i1 =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24550EA2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i2 = </w:t>
      </w:r>
      <w:proofErr w:type="gramStart"/>
      <w:r>
        <w:rPr>
          <w:rFonts w:ascii="Consolas" w:hAnsi="Consolas"/>
          <w:color w:val="008000"/>
          <w:sz w:val="18"/>
          <w:szCs w:val="18"/>
        </w:rPr>
        <w:t>i1;</w:t>
      </w:r>
      <w:proofErr w:type="gramEnd"/>
    </w:p>
    <w:p w14:paraId="6E1F2920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2+</w:t>
      </w:r>
      <w:proofErr w:type="gramStart"/>
      <w:r>
        <w:rPr>
          <w:rFonts w:ascii="Consolas" w:hAnsi="Consolas"/>
          <w:color w:val="008000"/>
          <w:sz w:val="18"/>
          <w:szCs w:val="18"/>
        </w:rPr>
        <w:t>+;</w:t>
      </w:r>
      <w:proofErr w:type="gramEnd"/>
    </w:p>
    <w:p w14:paraId="3C79AD62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2FD4CB7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c1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Clas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A74C03A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c1.Id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1BFF504F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c1.Name = "Name01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2CB89502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c2 = </w:t>
      </w:r>
      <w:proofErr w:type="gramStart"/>
      <w:r>
        <w:rPr>
          <w:rFonts w:ascii="Consolas" w:hAnsi="Consolas"/>
          <w:color w:val="008000"/>
          <w:sz w:val="18"/>
          <w:szCs w:val="18"/>
        </w:rPr>
        <w:t>pc1;</w:t>
      </w:r>
      <w:proofErr w:type="gramEnd"/>
    </w:p>
    <w:p w14:paraId="40392AF1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c2.Id =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6C3148BF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c2.Name = "Name02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39C0C87D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Stack         |        Heap</w:t>
      </w:r>
    </w:p>
    <w:p w14:paraId="33D83C0D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098493FF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 i1 = </w:t>
      </w:r>
      <w:proofErr w:type="gramStart"/>
      <w:r>
        <w:rPr>
          <w:rFonts w:ascii="Consolas" w:hAnsi="Consolas"/>
          <w:color w:val="008000"/>
          <w:sz w:val="18"/>
          <w:szCs w:val="18"/>
        </w:rPr>
        <w:t>2;   </w:t>
      </w:r>
      <w:proofErr w:type="gramEnd"/>
      <w:r>
        <w:rPr>
          <w:rFonts w:ascii="Consolas" w:hAnsi="Consolas"/>
          <w:color w:val="008000"/>
          <w:sz w:val="18"/>
          <w:szCs w:val="18"/>
        </w:rPr>
        <w:t>    |</w:t>
      </w:r>
    </w:p>
    <w:p w14:paraId="3E2E45E0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 i2 = </w:t>
      </w:r>
      <w:proofErr w:type="gramStart"/>
      <w:r>
        <w:rPr>
          <w:rFonts w:ascii="Consolas" w:hAnsi="Consolas"/>
          <w:color w:val="008000"/>
          <w:sz w:val="18"/>
          <w:szCs w:val="18"/>
        </w:rPr>
        <w:t>3;   </w:t>
      </w:r>
      <w:proofErr w:type="gramEnd"/>
      <w:r>
        <w:rPr>
          <w:rFonts w:ascii="Consolas" w:hAnsi="Consolas"/>
          <w:color w:val="008000"/>
          <w:sz w:val="18"/>
          <w:szCs w:val="18"/>
        </w:rPr>
        <w:t>    |</w:t>
      </w:r>
    </w:p>
    <w:p w14:paraId="103B6A9C" w14:textId="77777777" w:rsidR="00AE49FC" w:rsidRDefault="00AE49FC" w:rsidP="00BB3F0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Person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c1 --|--&gt; </w:t>
      </w:r>
    </w:p>
    <w:p w14:paraId="52759A0B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       |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 instance </w:t>
      </w:r>
    </w:p>
    <w:p w14:paraId="04A37AC1" w14:textId="77777777" w:rsidR="00AE49FC" w:rsidRDefault="00AE49FC" w:rsidP="00BB3F0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Person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c2 --|--&gt;</w:t>
      </w:r>
    </w:p>
    <w:p w14:paraId="0EA90107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   |</w:t>
      </w:r>
    </w:p>
    <w:p w14:paraId="049924E4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0228ECEA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7157551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</w:t>
      </w:r>
    </w:p>
    <w:p w14:paraId="0D4299FE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4F1A6F87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435681B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Enum keyword to create enumerations and it is strongly value typed constants.</w:t>
      </w:r>
    </w:p>
    <w:p w14:paraId="4FE7BA63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efault underlying type of an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t.</w:t>
      </w:r>
    </w:p>
    <w:p w14:paraId="07E634FF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may use </w:t>
      </w:r>
      <w:proofErr w:type="gramStart"/>
      <w:r>
        <w:rPr>
          <w:rFonts w:ascii="Consolas" w:hAnsi="Consolas"/>
          <w:color w:val="008000"/>
          <w:sz w:val="18"/>
          <w:szCs w:val="18"/>
        </w:rPr>
        <w:t>"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hort " to set the underlying type of an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hort.</w:t>
      </w:r>
    </w:p>
    <w:p w14:paraId="258BC3A0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for first element is ZERO and gets incremented by 1.</w:t>
      </w:r>
    </w:p>
    <w:p w14:paraId="7DDC924F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11E5E1F4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B1A0DDB" w14:textId="77777777" w:rsidR="00AE49FC" w:rsidRDefault="00AE49FC" w:rsidP="00BB3F03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yntax :</w:t>
      </w:r>
      <w:proofErr w:type="gramEnd"/>
    </w:p>
    <w:p w14:paraId="71925795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umName</w:t>
      </w:r>
      <w:proofErr w:type="spellEnd"/>
      <w:r>
        <w:rPr>
          <w:rFonts w:ascii="Consolas" w:hAnsi="Consolas"/>
          <w:color w:val="008000"/>
          <w:sz w:val="18"/>
          <w:szCs w:val="18"/>
        </w:rPr>
        <w:t>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: </w:t>
      </w:r>
      <w:proofErr w:type="spellStart"/>
      <w:r>
        <w:rPr>
          <w:rFonts w:ascii="Consolas" w:hAnsi="Consolas"/>
          <w:color w:val="008000"/>
          <w:sz w:val="18"/>
          <w:szCs w:val="18"/>
        </w:rPr>
        <w:t>underlying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]</w:t>
      </w:r>
    </w:p>
    <w:p w14:paraId="1636E4D8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2F5F3BB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EnumValue1 [ = </w:t>
      </w:r>
      <w:proofErr w:type="spellStart"/>
      <w:r>
        <w:rPr>
          <w:rFonts w:ascii="Consolas" w:hAnsi="Consolas"/>
          <w:color w:val="008000"/>
          <w:sz w:val="18"/>
          <w:szCs w:val="18"/>
        </w:rPr>
        <w:t>StarValue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40942ECA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numValue2,</w:t>
      </w:r>
    </w:p>
    <w:p w14:paraId="0FD3DDC4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EnumValue3 [ = </w:t>
      </w:r>
      <w:proofErr w:type="spellStart"/>
      <w:r>
        <w:rPr>
          <w:rFonts w:ascii="Consolas" w:hAnsi="Consolas"/>
          <w:color w:val="008000"/>
          <w:sz w:val="18"/>
          <w:szCs w:val="18"/>
        </w:rPr>
        <w:t>SpecificValue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4DEF6EA3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    ....</w:t>
      </w:r>
    </w:p>
    <w:p w14:paraId="75743329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05DBA4D5" w14:textId="77777777" w:rsidR="00AE49FC" w:rsidRDefault="00AE49FC" w:rsidP="00BB3F03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</w:t>
      </w:r>
    </w:p>
    <w:p w14:paraId="564F3973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   /</w:t>
      </w:r>
      <w:proofErr w:type="gramStart"/>
      <w:r>
        <w:rPr>
          <w:rFonts w:ascii="Consolas" w:hAnsi="Consolas"/>
          <w:color w:val="008000"/>
          <w:sz w:val="18"/>
          <w:szCs w:val="18"/>
        </w:rPr>
        <w:t>/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</w:t>
      </w:r>
    </w:p>
    <w:p w14:paraId="385BC1DA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3289034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ood,</w:t>
      </w:r>
    </w:p>
    <w:p w14:paraId="3630E3B9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Fire,</w:t>
      </w:r>
    </w:p>
    <w:p w14:paraId="0C9CF8F7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arth,</w:t>
      </w:r>
    </w:p>
    <w:p w14:paraId="7D07DD84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Metal,</w:t>
      </w:r>
    </w:p>
    <w:p w14:paraId="31C9FD3A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ater</w:t>
      </w:r>
    </w:p>
    <w:p w14:paraId="2D045FAE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BD7663D" w14:textId="77777777" w:rsidR="00AE49FC" w:rsidRDefault="00AE49FC" w:rsidP="00BB3F03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.</w:t>
      </w:r>
    </w:p>
    <w:p w14:paraId="3179E556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hort</w:t>
      </w:r>
    </w:p>
    <w:p w14:paraId="2C5FF068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7796894A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ood = 5,</w:t>
      </w:r>
    </w:p>
    <w:p w14:paraId="651DCEF9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Fire,   </w:t>
      </w:r>
      <w:proofErr w:type="gramEnd"/>
      <w:r>
        <w:rPr>
          <w:rFonts w:ascii="Consolas" w:hAnsi="Consolas"/>
          <w:color w:val="008000"/>
          <w:sz w:val="18"/>
          <w:szCs w:val="18"/>
        </w:rPr>
        <w:t>//6</w:t>
      </w:r>
    </w:p>
    <w:p w14:paraId="439A004C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arth   //7</w:t>
      </w:r>
    </w:p>
    <w:p w14:paraId="060A3549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0AAE48C" w14:textId="77777777" w:rsidR="00AE49FC" w:rsidRDefault="00AE49FC" w:rsidP="00BB3F03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</w:t>
      </w:r>
    </w:p>
    <w:p w14:paraId="470E9D16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4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hort</w:t>
      </w:r>
    </w:p>
    <w:p w14:paraId="16AD20BF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ACE0B5E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ood = 8,</w:t>
      </w:r>
    </w:p>
    <w:p w14:paraId="1D96CFAB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Fire = 100,</w:t>
      </w:r>
    </w:p>
    <w:p w14:paraId="3DA9A7A4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arth = 20</w:t>
      </w:r>
    </w:p>
    <w:p w14:paraId="30911439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48C199C9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46358E02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0F95C257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wood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(int)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.</w:t>
      </w:r>
      <w:proofErr w:type="gramStart"/>
      <w:r>
        <w:rPr>
          <w:rFonts w:ascii="Consolas" w:hAnsi="Consolas"/>
          <w:color w:val="008000"/>
          <w:sz w:val="18"/>
          <w:szCs w:val="18"/>
        </w:rPr>
        <w:t>Woo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F4D2E63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vert Enum to int</w:t>
      </w:r>
    </w:p>
    <w:p w14:paraId="4EF9814D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54E25232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09781F3C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gicType1 = 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6052F6D2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vert int to Enum</w:t>
      </w:r>
    </w:p>
    <w:p w14:paraId="69D3AEB4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78E2161D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5.</w:t>
      </w:r>
    </w:p>
    <w:p w14:paraId="147757DD" w14:textId="77777777" w:rsidR="00AE49FC" w:rsidRDefault="00AE49FC" w:rsidP="00BB3F0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Enum.GetValu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st Enum underlying type values.</w:t>
      </w:r>
    </w:p>
    <w:p w14:paraId="4172808B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0BA245E" w14:textId="77777777" w:rsidR="00AE49FC" w:rsidRDefault="00AE49FC" w:rsidP="00BB3F03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in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Valu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(int[])</w:t>
      </w:r>
      <w:proofErr w:type="spellStart"/>
      <w:r>
        <w:rPr>
          <w:rFonts w:ascii="Consolas" w:hAnsi="Consolas"/>
          <w:color w:val="008000"/>
          <w:sz w:val="18"/>
          <w:szCs w:val="18"/>
        </w:rPr>
        <w:t>Enum.GetValue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);</w:t>
      </w:r>
    </w:p>
    <w:p w14:paraId="60121C1D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Valu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0,1,2,3,4}</w:t>
      </w:r>
    </w:p>
    <w:p w14:paraId="31CD68F1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303FA850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6.</w:t>
      </w:r>
    </w:p>
    <w:p w14:paraId="1528D8D6" w14:textId="77777777" w:rsidR="00AE49FC" w:rsidRDefault="00AE49FC" w:rsidP="00BB3F0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Enum.Get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st Enum underlying type names.</w:t>
      </w:r>
    </w:p>
    <w:p w14:paraId="5B134010" w14:textId="77777777" w:rsidR="00AE49FC" w:rsidRDefault="00AE49FC" w:rsidP="00BB3F03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tring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Enum.GetName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);</w:t>
      </w:r>
    </w:p>
    <w:p w14:paraId="0C8D9A1B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</w:t>
      </w:r>
      <w:proofErr w:type="spellStart"/>
      <w:r>
        <w:rPr>
          <w:rFonts w:ascii="Consolas" w:hAnsi="Consolas"/>
          <w:color w:val="008000"/>
          <w:sz w:val="18"/>
          <w:szCs w:val="18"/>
        </w:rPr>
        <w:t>Wood","Fire","Earth","Metal","Water</w:t>
      </w:r>
      <w:proofErr w:type="spellEnd"/>
      <w:r>
        <w:rPr>
          <w:rFonts w:ascii="Consolas" w:hAnsi="Consolas"/>
          <w:color w:val="008000"/>
          <w:sz w:val="18"/>
          <w:szCs w:val="18"/>
        </w:rPr>
        <w:t>"}</w:t>
      </w:r>
    </w:p>
    <w:p w14:paraId="2F5DADB0" w14:textId="77777777" w:rsidR="00AE49FC" w:rsidRDefault="00AE49FC" w:rsidP="00BB3F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*/</w:t>
      </w:r>
    </w:p>
    <w:p w14:paraId="37DD1566" w14:textId="77777777" w:rsidR="00AE49FC" w:rsidRDefault="00AE49FC" w:rsidP="00BB3F03">
      <w:pPr>
        <w:spacing w:after="0"/>
      </w:pPr>
    </w:p>
    <w:p w14:paraId="378AC970" w14:textId="77777777" w:rsidR="00AE49FC" w:rsidRDefault="00AE49FC" w:rsidP="00BB3F03">
      <w:pPr>
        <w:spacing w:after="0"/>
      </w:pPr>
    </w:p>
    <w:p w14:paraId="625EB04B" w14:textId="6D236AAF" w:rsidR="00AE49FC" w:rsidRDefault="00AE49FC" w:rsidP="00BB3F03">
      <w:pPr>
        <w:spacing w:after="0"/>
      </w:pPr>
      <w:r>
        <w:rPr>
          <w:noProof/>
        </w:rPr>
        <w:drawing>
          <wp:inline distT="0" distB="0" distL="0" distR="0" wp14:anchorId="4E5AE77D" wp14:editId="669494F5">
            <wp:extent cx="5274310" cy="2833370"/>
            <wp:effectExtent l="0" t="0" r="254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E49FC" w:rsidSect="00BB3F0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499C2" w14:textId="77777777" w:rsidR="0063303F" w:rsidRDefault="0063303F" w:rsidP="002F7523">
      <w:pPr>
        <w:spacing w:after="0" w:line="240" w:lineRule="auto"/>
      </w:pPr>
      <w:r>
        <w:separator/>
      </w:r>
    </w:p>
  </w:endnote>
  <w:endnote w:type="continuationSeparator" w:id="0">
    <w:p w14:paraId="0E92ED30" w14:textId="77777777" w:rsidR="0063303F" w:rsidRDefault="0063303F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9AA10" w14:textId="77777777" w:rsidR="0063303F" w:rsidRDefault="0063303F" w:rsidP="002F7523">
      <w:pPr>
        <w:spacing w:after="0" w:line="240" w:lineRule="auto"/>
      </w:pPr>
      <w:r>
        <w:separator/>
      </w:r>
    </w:p>
  </w:footnote>
  <w:footnote w:type="continuationSeparator" w:id="0">
    <w:p w14:paraId="3B791F80" w14:textId="77777777" w:rsidR="0063303F" w:rsidRDefault="0063303F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0NTcxMzYxMTZR0lEKTi0uzszPAykwrAUA5mY67CwAAAA="/>
  </w:docVars>
  <w:rsids>
    <w:rsidRoot w:val="00934FCE"/>
    <w:rsid w:val="00057B37"/>
    <w:rsid w:val="0006004D"/>
    <w:rsid w:val="00072656"/>
    <w:rsid w:val="00075F7C"/>
    <w:rsid w:val="000773FE"/>
    <w:rsid w:val="000A5651"/>
    <w:rsid w:val="000B32CE"/>
    <w:rsid w:val="000F4208"/>
    <w:rsid w:val="000F5E7C"/>
    <w:rsid w:val="000F7C4F"/>
    <w:rsid w:val="00113642"/>
    <w:rsid w:val="0011529A"/>
    <w:rsid w:val="001517B9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90C3F"/>
    <w:rsid w:val="004F1F69"/>
    <w:rsid w:val="004F3B8A"/>
    <w:rsid w:val="005019F7"/>
    <w:rsid w:val="00524E94"/>
    <w:rsid w:val="00532A18"/>
    <w:rsid w:val="00566061"/>
    <w:rsid w:val="00576388"/>
    <w:rsid w:val="00592A79"/>
    <w:rsid w:val="005E06D6"/>
    <w:rsid w:val="00605371"/>
    <w:rsid w:val="00626DE8"/>
    <w:rsid w:val="0063303F"/>
    <w:rsid w:val="006450E3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934FCE"/>
    <w:rsid w:val="00952A13"/>
    <w:rsid w:val="00952CDE"/>
    <w:rsid w:val="009E1A4D"/>
    <w:rsid w:val="00A00C5D"/>
    <w:rsid w:val="00A3177B"/>
    <w:rsid w:val="00A31FC7"/>
    <w:rsid w:val="00A53656"/>
    <w:rsid w:val="00A54F0C"/>
    <w:rsid w:val="00A94DBE"/>
    <w:rsid w:val="00AE1DF1"/>
    <w:rsid w:val="00AE49FC"/>
    <w:rsid w:val="00B07764"/>
    <w:rsid w:val="00B2283E"/>
    <w:rsid w:val="00B24FA1"/>
    <w:rsid w:val="00B324DB"/>
    <w:rsid w:val="00B8432D"/>
    <w:rsid w:val="00BB3F03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42D7C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6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5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3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2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4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8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8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24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2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8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4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2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8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2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8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5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26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16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6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60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22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52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0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9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8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2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8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6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14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5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5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8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5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0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6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1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6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9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1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3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7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5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2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5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9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7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5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0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9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8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n.wikipedia.org/wiki/Exclusive_o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cnblogs.com/gentlewolf/archive/2007/07/09/810815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ckoverflow.com/questions/2363143/whats-the-best-strategy-for-equals-and-gethashcod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tackoverflow.com/questions/371328/why-is-it-important-to-override-gethashcode-when-equals-method-is-overridde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865</Words>
  <Characters>10634</Characters>
  <Application>Microsoft Office Word</Application>
  <DocSecurity>0</DocSecurity>
  <Lines>88</Lines>
  <Paragraphs>24</Paragraphs>
  <ScaleCrop>false</ScaleCrop>
  <Company/>
  <LinksUpToDate>false</LinksUpToDate>
  <CharactersWithSpaces>1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9</cp:revision>
  <dcterms:created xsi:type="dcterms:W3CDTF">2020-06-13T10:05:00Z</dcterms:created>
  <dcterms:modified xsi:type="dcterms:W3CDTF">2022-11-14T13:46:00Z</dcterms:modified>
</cp:coreProperties>
</file>